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Supplemental Table 2: CFC Antibod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ker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lternate</w:t>
            </w:r>
            \line 
            <w:r>
              <w:rPr>
                <w:rFonts w:ascii="Calibri" w:hAnsi="Calibri"/>
                <w:sz w:val="20"/>
              </w:rPr>
              <w:t xml:space="preserve">nam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on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sotyp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luorophor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nufacturer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talog</w:t>
            </w:r>
            \line 
            <w:r>
              <w:rPr>
                <w:rFonts w:ascii="Calibri" w:hAnsi="Calibri"/>
                <w:sz w:val="20"/>
              </w:rPr>
              <w:t xml:space="preserve">number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ubPanel</w:t>
            </w:r>
            {\super 
            <w:r>
              <w:rPr>
                <w:rFonts w:ascii="Calibri" w:hAnsi="Calibri"/>
                <w:sz w:val="20"/>
              </w:rPr>
              <w:t xml:space="preserve">†</w:t>
            </w:r>
            }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H12.2H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421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9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0, CK17, 1, 4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d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421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i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ombie Aqua Fixable Viability dy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3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0, CK17, 1, 4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H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51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C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H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65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17, 4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65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G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65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KG2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D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t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eptavid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65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07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MP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4A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exa Fluor 488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for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G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b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exa Fluor 488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 4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racellul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d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TC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0,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K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P-eFluor 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vitro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-0037-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0, 4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5-4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b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P-eFluor 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vitro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-0257-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N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b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P-Cy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racellul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C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LY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P-eFluor 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vitro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-0566-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nzym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B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1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racellul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H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"15E8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ltenyi Biot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-126-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d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H12.2H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9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-Dazzle 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59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KG2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A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combinant human Ig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-Vio 77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ltenyi Biot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-113-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 4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F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-Vio 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ltenyi Biot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-113-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0, CK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racellul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W264/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-Vio 77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ltenyi Biot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-113-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d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N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b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exa Fluor 647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racellul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A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combinant human Ig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ltenyi Biot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-118-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G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-Fire 75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45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HL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-Fire 75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K0, CK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45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b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-Fire 75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i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Horizon Fixable Viability Stain 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5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H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H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K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H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TC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K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P-eFluor 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vitro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-0037-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H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H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-Dazzle 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W264/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-Vio 77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ltenyi Biot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-113-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K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H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-Fire 750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† 1 = Phenotype, 2 = NK markers, 4b = Cytotoxicity, CK = Cytokine, 0 = ExVivo, 17 = Culture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t Updated: May 08, 202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8T20:13:04Z</dcterms:created>
  <dcterms:modified xsi:type="dcterms:W3CDTF">2025-05-08T20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